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023CAC" w14:textId="7A0FF0FC" w:rsidR="002B7FC9" w:rsidRPr="00742D65" w:rsidRDefault="0016645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742D65">
        <w:rPr>
          <w:b/>
          <w:color w:val="65C4D8"/>
          <w:sz w:val="24"/>
          <w:szCs w:val="24"/>
        </w:rPr>
        <w:t xml:space="preserve">Modul </w:t>
      </w:r>
      <w:r w:rsidR="0037373A">
        <w:rPr>
          <w:b/>
          <w:color w:val="65C4D8"/>
          <w:sz w:val="24"/>
          <w:szCs w:val="24"/>
        </w:rPr>
        <w:t>A3</w:t>
      </w:r>
      <w:r w:rsidRPr="00742D65">
        <w:rPr>
          <w:b/>
          <w:color w:val="65C4D8"/>
          <w:sz w:val="24"/>
          <w:szCs w:val="24"/>
        </w:rPr>
        <w:t>: Gebet</w:t>
      </w:r>
    </w:p>
    <w:tbl>
      <w:tblPr>
        <w:tblStyle w:val="12"/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71"/>
        <w:gridCol w:w="1751"/>
        <w:gridCol w:w="2321"/>
        <w:gridCol w:w="1770"/>
        <w:gridCol w:w="1770"/>
      </w:tblGrid>
      <w:tr w:rsidR="002B7FC9" w:rsidRPr="00D354A3" w14:paraId="584D3060" w14:textId="77777777">
        <w:trPr>
          <w:trHeight w:val="38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7DDE7529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5A41AEA3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24D59016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300572E9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5C162318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2B7FC9" w:rsidRPr="00D354A3" w14:paraId="653AFE32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2445B8DB" w14:textId="77777777" w:rsidR="002B7FC9" w:rsidRPr="00D354A3" w:rsidRDefault="00166454" w:rsidP="00566BCD">
            <w:pPr>
              <w:pStyle w:val="JS-Titel"/>
              <w:numPr>
                <w:ilvl w:val="0"/>
                <w:numId w:val="29"/>
              </w:numPr>
              <w:ind w:left="357" w:hanging="357"/>
            </w:pPr>
            <w:r w:rsidRPr="00D354A3">
              <w:t>Jesus über das Beten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21D16534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6,5-15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792445D7" w14:textId="77777777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Das persönliche Gebet</w:t>
            </w:r>
          </w:p>
          <w:p w14:paraId="7F985405" w14:textId="77777777" w:rsidR="002B7FC9" w:rsidRPr="00D354A3" w:rsidRDefault="00166454" w:rsidP="00021C4C">
            <w:pPr>
              <w:pStyle w:val="JS-AufzhlungBibeltexte"/>
            </w:pPr>
            <w:r w:rsidRPr="00D354A3">
              <w:t>Psalm 62,8.9</w:t>
            </w:r>
          </w:p>
          <w:p w14:paraId="79BC5CF7" w14:textId="77777777" w:rsidR="00CB2FA2" w:rsidRPr="00A95215" w:rsidRDefault="00CB2FA2" w:rsidP="00CB2FA2">
            <w:pPr>
              <w:pStyle w:val="JS-AufzhlungBibeltexte"/>
            </w:pPr>
            <w:r w:rsidRPr="00A95215">
              <w:t>Matthäus 14,23</w:t>
            </w:r>
          </w:p>
          <w:p w14:paraId="4A47764D" w14:textId="77777777" w:rsidR="00CB2FA2" w:rsidRPr="00A95215" w:rsidRDefault="00CB2FA2" w:rsidP="00CB2FA2">
            <w:pPr>
              <w:pStyle w:val="JS-AufzhlungBibeltexte"/>
            </w:pPr>
            <w:r w:rsidRPr="00A95215">
              <w:t>Markus 1,35</w:t>
            </w:r>
          </w:p>
          <w:p w14:paraId="733E4941" w14:textId="32924A81" w:rsidR="00CB2FA2" w:rsidRPr="00D354A3" w:rsidRDefault="00CB2FA2" w:rsidP="00CB2FA2">
            <w:pPr>
              <w:pStyle w:val="JS-AufzhlungBibeltexte"/>
            </w:pPr>
            <w:r w:rsidRPr="00A95215">
              <w:t>Lukas 6,12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378D35B4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6,6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3F52143B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er bessere Weg, Kapitel 11;</w:t>
            </w:r>
          </w:p>
          <w:p w14:paraId="4ADEED1B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ebet, Kapitel 1</w:t>
            </w:r>
          </w:p>
        </w:tc>
      </w:tr>
      <w:tr w:rsidR="002B7FC9" w:rsidRPr="00D354A3" w14:paraId="2FDC9F3F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2336B8C1" w14:textId="77777777" w:rsidR="002B7FC9" w:rsidRPr="00D354A3" w:rsidRDefault="00166454" w:rsidP="00566BCD">
            <w:pPr>
              <w:pStyle w:val="JS-Titel"/>
            </w:pPr>
            <w:r w:rsidRPr="00D354A3">
              <w:t>Von der bittenden Witwe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055A8FDF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8,1-8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7736B379" w14:textId="77777777" w:rsidR="0091746F" w:rsidRPr="00A95215" w:rsidRDefault="0091746F" w:rsidP="0091746F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A95215">
              <w:rPr>
                <w:sz w:val="20"/>
                <w:szCs w:val="20"/>
                <w:u w:val="single"/>
              </w:rPr>
              <w:t>Beharrlich beten</w:t>
            </w:r>
          </w:p>
          <w:p w14:paraId="089032C1" w14:textId="77777777" w:rsidR="0091746F" w:rsidRDefault="0091746F" w:rsidP="0091746F">
            <w:pPr>
              <w:pStyle w:val="JS-AufzhlungBibeltexte"/>
            </w:pPr>
            <w:r>
              <w:t>Matthäus 26,41</w:t>
            </w:r>
          </w:p>
          <w:p w14:paraId="1EF7CB17" w14:textId="77777777" w:rsidR="0091746F" w:rsidRPr="00A95215" w:rsidRDefault="0091746F" w:rsidP="0091746F">
            <w:pPr>
              <w:pStyle w:val="JS-AufzhlungBibeltexte"/>
            </w:pPr>
            <w:r w:rsidRPr="00A95215">
              <w:t xml:space="preserve">Apostelgeschichte </w:t>
            </w:r>
            <w:r>
              <w:t>1,14</w:t>
            </w:r>
          </w:p>
          <w:p w14:paraId="2336F4F1" w14:textId="77777777" w:rsidR="0091746F" w:rsidRDefault="0091746F" w:rsidP="0091746F">
            <w:pPr>
              <w:pStyle w:val="JS-AufzhlungBibeltexte"/>
            </w:pPr>
            <w:r w:rsidRPr="00A95215">
              <w:t>Römer 12,12</w:t>
            </w:r>
          </w:p>
          <w:p w14:paraId="0E5F9540" w14:textId="77777777" w:rsidR="0091746F" w:rsidRPr="00A95215" w:rsidRDefault="0091746F" w:rsidP="0091746F">
            <w:pPr>
              <w:pStyle w:val="JS-AufzhlungBibeltexte"/>
            </w:pPr>
            <w:r>
              <w:t>Epheser 6,18</w:t>
            </w:r>
          </w:p>
          <w:p w14:paraId="7144A75F" w14:textId="03ED679C" w:rsidR="002B7FC9" w:rsidRPr="00D354A3" w:rsidRDefault="0091746F" w:rsidP="0091746F">
            <w:pPr>
              <w:pStyle w:val="JS-AufzhlungBibeltexte"/>
            </w:pPr>
            <w:r w:rsidRPr="00A95215">
              <w:t>Kolosser 4,2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544C25C7" w14:textId="77777777" w:rsidR="00BB62DA" w:rsidRPr="00A95215" w:rsidRDefault="00BB62DA" w:rsidP="00BB62DA">
            <w:pPr>
              <w:pStyle w:val="JS-AufzhlungBibeltexte"/>
              <w:numPr>
                <w:ilvl w:val="0"/>
                <w:numId w:val="0"/>
              </w:numPr>
            </w:pPr>
            <w:r>
              <w:t>Epheser 6,18</w:t>
            </w:r>
          </w:p>
          <w:p w14:paraId="71D5E83C" w14:textId="2FF4902F" w:rsidR="002B7FC9" w:rsidRPr="00D354A3" w:rsidRDefault="002B7FC9">
            <w:pPr>
              <w:spacing w:line="264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363B4866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Bilder vom Reiche Gottes, Kapitel 14;</w:t>
            </w:r>
          </w:p>
          <w:p w14:paraId="1B553B9C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ebet, Kapitel 6</w:t>
            </w:r>
          </w:p>
        </w:tc>
      </w:tr>
      <w:tr w:rsidR="002B7FC9" w:rsidRPr="00D354A3" w14:paraId="396ECB8C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3DD609FB" w14:textId="77777777" w:rsidR="002B7FC9" w:rsidRPr="00D354A3" w:rsidRDefault="00166454" w:rsidP="00566BCD">
            <w:pPr>
              <w:pStyle w:val="JS-Titel"/>
            </w:pPr>
            <w:r w:rsidRPr="00D354A3">
              <w:t>Die zehn Aussätzigen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5749B0B5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7,11-19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410CF761" w14:textId="77777777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Dankbarkeit</w:t>
            </w:r>
          </w:p>
          <w:p w14:paraId="297B2619" w14:textId="77777777" w:rsidR="002B7FC9" w:rsidRPr="00D354A3" w:rsidRDefault="00166454" w:rsidP="00021C4C">
            <w:pPr>
              <w:pStyle w:val="JS-AufzhlungBibeltexte"/>
            </w:pPr>
            <w:r w:rsidRPr="00D354A3">
              <w:t>Psalm 50,14.23</w:t>
            </w:r>
          </w:p>
          <w:p w14:paraId="74714919" w14:textId="77777777" w:rsidR="002B7FC9" w:rsidRPr="00D354A3" w:rsidRDefault="00166454" w:rsidP="00021C4C">
            <w:pPr>
              <w:pStyle w:val="JS-AufzhlungBibeltexte"/>
            </w:pPr>
            <w:r w:rsidRPr="00D354A3">
              <w:t>Epheser 5,19.20</w:t>
            </w:r>
          </w:p>
          <w:p w14:paraId="390E30E1" w14:textId="77777777" w:rsidR="002B7FC9" w:rsidRPr="00D354A3" w:rsidRDefault="00166454" w:rsidP="00021C4C">
            <w:pPr>
              <w:pStyle w:val="JS-AufzhlungBibeltexte"/>
            </w:pPr>
            <w:r w:rsidRPr="00D354A3">
              <w:t>Kolosser 3,15-17</w:t>
            </w:r>
          </w:p>
          <w:p w14:paraId="7075F7AF" w14:textId="77777777" w:rsidR="002B7FC9" w:rsidRPr="00D354A3" w:rsidRDefault="00166454" w:rsidP="00021C4C">
            <w:pPr>
              <w:pStyle w:val="JS-AufzhlungBibeltexte"/>
            </w:pPr>
            <w:r w:rsidRPr="00D354A3">
              <w:t>1. Thess 5,17-19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78ABED81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50,23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76C374A8" w14:textId="5F60E78E" w:rsidR="002B7FC9" w:rsidRPr="00D354A3" w:rsidRDefault="00C736C4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 </w:t>
            </w:r>
            <w:r w:rsidR="00503C9D" w:rsidRPr="00D354A3">
              <w:rPr>
                <w:sz w:val="20"/>
                <w:szCs w:val="20"/>
              </w:rPr>
              <w:t>Sieg der Liebe</w:t>
            </w:r>
            <w:r w:rsidR="00166454" w:rsidRPr="00D354A3">
              <w:rPr>
                <w:sz w:val="20"/>
                <w:szCs w:val="20"/>
              </w:rPr>
              <w:t>, Kapitel 36</w:t>
            </w:r>
          </w:p>
          <w:p w14:paraId="435F488B" w14:textId="77777777" w:rsidR="002B7FC9" w:rsidRPr="00D354A3" w:rsidRDefault="002B7FC9">
            <w:pPr>
              <w:spacing w:after="40" w:line="264" w:lineRule="auto"/>
              <w:rPr>
                <w:sz w:val="20"/>
                <w:szCs w:val="20"/>
              </w:rPr>
            </w:pPr>
          </w:p>
        </w:tc>
      </w:tr>
      <w:tr w:rsidR="002B7FC9" w:rsidRPr="00D354A3" w14:paraId="03D6F74B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6A838589" w14:textId="77777777" w:rsidR="002B7FC9" w:rsidRPr="00D354A3" w:rsidRDefault="00166454" w:rsidP="00566BCD">
            <w:pPr>
              <w:pStyle w:val="JS-Titel"/>
            </w:pPr>
            <w:r w:rsidRPr="00D354A3">
              <w:t>Lobpreis Gottes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52A6C424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145,1-21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62BF7E14" w14:textId="77777777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Gott loben</w:t>
            </w:r>
          </w:p>
          <w:p w14:paraId="6754BFC5" w14:textId="77777777" w:rsidR="002B7FC9" w:rsidRPr="00D354A3" w:rsidRDefault="00166454" w:rsidP="00021C4C">
            <w:pPr>
              <w:pStyle w:val="JS-AufzhlungBibeltexte"/>
            </w:pPr>
            <w:r w:rsidRPr="00D354A3">
              <w:t>Psalm 34,2-4</w:t>
            </w:r>
          </w:p>
          <w:p w14:paraId="394DE818" w14:textId="77777777" w:rsidR="002B7FC9" w:rsidRPr="00D354A3" w:rsidRDefault="00166454" w:rsidP="00021C4C">
            <w:pPr>
              <w:pStyle w:val="JS-AufzhlungBibeltexte"/>
            </w:pPr>
            <w:r w:rsidRPr="00D354A3">
              <w:t>Psalm 40,17</w:t>
            </w:r>
          </w:p>
          <w:p w14:paraId="7CCDC066" w14:textId="77777777" w:rsidR="002B7FC9" w:rsidRPr="00D354A3" w:rsidRDefault="00166454" w:rsidP="00021C4C">
            <w:pPr>
              <w:pStyle w:val="JS-AufzhlungBibeltexte"/>
            </w:pPr>
            <w:r w:rsidRPr="00D354A3">
              <w:t>Psalm 59,17.18</w:t>
            </w:r>
          </w:p>
          <w:p w14:paraId="7C5B0788" w14:textId="77777777" w:rsidR="002B7FC9" w:rsidRPr="00D354A3" w:rsidRDefault="00166454" w:rsidP="00021C4C">
            <w:pPr>
              <w:pStyle w:val="JS-AufzhlungBibeltexte"/>
            </w:pPr>
            <w:r w:rsidRPr="00D354A3">
              <w:t>Psalm 63,4-9</w:t>
            </w:r>
          </w:p>
          <w:p w14:paraId="4B3CDD9F" w14:textId="77777777" w:rsidR="002B7FC9" w:rsidRPr="00D354A3" w:rsidRDefault="00166454" w:rsidP="00021C4C">
            <w:pPr>
              <w:pStyle w:val="JS-AufzhlungBibeltexte"/>
            </w:pPr>
            <w:r w:rsidRPr="00D354A3">
              <w:t>Psalm 92,2-6</w:t>
            </w:r>
          </w:p>
          <w:p w14:paraId="790F0848" w14:textId="77777777" w:rsidR="002B7FC9" w:rsidRPr="00D354A3" w:rsidRDefault="00166454" w:rsidP="00021C4C">
            <w:pPr>
              <w:pStyle w:val="JS-AufzhlungBibeltexte"/>
            </w:pPr>
            <w:r w:rsidRPr="00D354A3">
              <w:t>Psalm 107,1</w:t>
            </w:r>
          </w:p>
          <w:p w14:paraId="50BDA518" w14:textId="77777777" w:rsidR="002B7FC9" w:rsidRPr="00D354A3" w:rsidRDefault="00166454" w:rsidP="00021C4C">
            <w:pPr>
              <w:pStyle w:val="JS-AufzhlungBibeltexte"/>
            </w:pPr>
            <w:r w:rsidRPr="00D354A3">
              <w:t>Psalm 147,1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16737C23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63,6.7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676E0C33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er bessere Weg, Kapitel 13</w:t>
            </w:r>
          </w:p>
        </w:tc>
      </w:tr>
      <w:tr w:rsidR="002B7FC9" w:rsidRPr="00D354A3" w14:paraId="561F6ADD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68D9A7E6" w14:textId="4F7378D2" w:rsidR="002B7FC9" w:rsidRPr="00D354A3" w:rsidRDefault="00166454" w:rsidP="00566BCD">
            <w:pPr>
              <w:pStyle w:val="JS-Titel"/>
            </w:pPr>
            <w:r w:rsidRPr="00D354A3">
              <w:t>Bitt</w:t>
            </w:r>
            <w:r w:rsidR="009142AC">
              <w:t>en und Empfangen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010B107B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7,7-11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2083DDB5" w14:textId="77777777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Bitten</w:t>
            </w:r>
          </w:p>
          <w:p w14:paraId="7DDD23DF" w14:textId="77777777" w:rsidR="002B7FC9" w:rsidRPr="00D354A3" w:rsidRDefault="00166454" w:rsidP="00021C4C">
            <w:pPr>
              <w:pStyle w:val="JS-AufzhlungBibeltexte"/>
            </w:pPr>
            <w:r w:rsidRPr="00D354A3">
              <w:t>Johannes 14,13.14</w:t>
            </w:r>
          </w:p>
          <w:p w14:paraId="27B6136B" w14:textId="77777777" w:rsidR="002B7FC9" w:rsidRPr="00D354A3" w:rsidRDefault="00166454" w:rsidP="00021C4C">
            <w:pPr>
              <w:pStyle w:val="JS-AufzhlungBibeltexte"/>
            </w:pPr>
            <w:r w:rsidRPr="00D354A3">
              <w:t>Johannes 16,23.24</w:t>
            </w:r>
          </w:p>
          <w:p w14:paraId="0F13B33C" w14:textId="77777777" w:rsidR="002B7FC9" w:rsidRPr="00D354A3" w:rsidRDefault="00166454" w:rsidP="00021C4C">
            <w:pPr>
              <w:pStyle w:val="JS-AufzhlungBibeltexte"/>
            </w:pPr>
            <w:r w:rsidRPr="00D354A3">
              <w:t>1. Johannes 5,14.15</w:t>
            </w:r>
          </w:p>
          <w:p w14:paraId="01CFC397" w14:textId="16E91074" w:rsidR="002B7FC9" w:rsidRPr="00D354A3" w:rsidRDefault="00166454" w:rsidP="00021C4C">
            <w:pPr>
              <w:pStyle w:val="JS-AufzhlungBibeltexte"/>
            </w:pPr>
            <w:r w:rsidRPr="00D354A3">
              <w:t>Philipper 4,6</w:t>
            </w:r>
            <w:r w:rsidR="00BD2A6A">
              <w:t>.7</w:t>
            </w:r>
          </w:p>
          <w:p w14:paraId="1A8F3393" w14:textId="77777777" w:rsidR="002B7FC9" w:rsidRPr="00D354A3" w:rsidRDefault="00166454" w:rsidP="00021C4C">
            <w:pPr>
              <w:pStyle w:val="JS-AufzhlungBibeltexte"/>
            </w:pPr>
            <w:r w:rsidRPr="00D354A3">
              <w:t>Jakobus 4,1-3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02BA5F55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Johannes 5,14.15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42E7EA97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ebet, Kapitel 8 und 10</w:t>
            </w:r>
          </w:p>
        </w:tc>
      </w:tr>
      <w:tr w:rsidR="002B7FC9" w:rsidRPr="00D354A3" w14:paraId="6CAC3495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0E53801F" w14:textId="77777777" w:rsidR="002B7FC9" w:rsidRPr="00D354A3" w:rsidRDefault="00166454" w:rsidP="00566BCD">
            <w:pPr>
              <w:pStyle w:val="JS-Titel"/>
            </w:pPr>
            <w:r w:rsidRPr="00D354A3">
              <w:t>Der bittende Freund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3466E4F4" w14:textId="6CDDC5B5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1,</w:t>
            </w:r>
            <w:r w:rsidR="001A336E">
              <w:rPr>
                <w:sz w:val="20"/>
                <w:szCs w:val="20"/>
              </w:rPr>
              <w:t>1</w:t>
            </w:r>
            <w:r w:rsidRPr="00D354A3">
              <w:rPr>
                <w:sz w:val="20"/>
                <w:szCs w:val="20"/>
              </w:rPr>
              <w:t>-13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6A6A2740" w14:textId="691DA44A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Fürbitte</w:t>
            </w:r>
          </w:p>
          <w:p w14:paraId="0570AE73" w14:textId="77777777" w:rsidR="002B7FC9" w:rsidRPr="00D354A3" w:rsidRDefault="00166454" w:rsidP="00021C4C">
            <w:pPr>
              <w:pStyle w:val="JS-AufzhlungBibeltexte"/>
            </w:pPr>
            <w:r w:rsidRPr="00D354A3">
              <w:t>Römer 15,30</w:t>
            </w:r>
          </w:p>
          <w:p w14:paraId="4EE13058" w14:textId="77777777" w:rsidR="002B7FC9" w:rsidRPr="00D354A3" w:rsidRDefault="00166454" w:rsidP="00021C4C">
            <w:pPr>
              <w:pStyle w:val="JS-AufzhlungBibeltexte"/>
            </w:pPr>
            <w:r w:rsidRPr="00D354A3">
              <w:t>Epheser 6,18.19</w:t>
            </w:r>
          </w:p>
          <w:p w14:paraId="30086D25" w14:textId="77777777" w:rsidR="002B7FC9" w:rsidRPr="00D354A3" w:rsidRDefault="00166454" w:rsidP="00021C4C">
            <w:pPr>
              <w:pStyle w:val="JS-AufzhlungBibeltexte"/>
            </w:pPr>
            <w:r w:rsidRPr="00D354A3">
              <w:t>Kolosser 4,3</w:t>
            </w:r>
          </w:p>
          <w:p w14:paraId="6E5F1BE0" w14:textId="77F28371" w:rsidR="002B7FC9" w:rsidRPr="00D354A3" w:rsidRDefault="00166454" w:rsidP="00021C4C">
            <w:pPr>
              <w:pStyle w:val="JS-AufzhlungBibeltexte"/>
            </w:pPr>
            <w:r w:rsidRPr="00D354A3">
              <w:lastRenderedPageBreak/>
              <w:t>2. Thess</w:t>
            </w:r>
            <w:r w:rsidR="003A1D2C">
              <w:t>alonicher</w:t>
            </w:r>
            <w:r w:rsidRPr="00D354A3">
              <w:t xml:space="preserve"> 3,1</w:t>
            </w:r>
          </w:p>
          <w:p w14:paraId="51BD6260" w14:textId="77777777" w:rsidR="002B7FC9" w:rsidRPr="00D354A3" w:rsidRDefault="00166454" w:rsidP="00021C4C">
            <w:pPr>
              <w:pStyle w:val="JS-AufzhlungBibeltexte"/>
            </w:pPr>
            <w:r w:rsidRPr="00D354A3">
              <w:t>1. Timotheus 2,1.2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6973DC68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lastRenderedPageBreak/>
              <w:t>1. Timotheus 2,1.2</w:t>
            </w:r>
          </w:p>
          <w:p w14:paraId="1CDB7253" w14:textId="77777777" w:rsidR="002B7FC9" w:rsidRPr="00D354A3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64" w:lineRule="auto"/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29BDAD40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Bilder vom Reiche Gottes, Kapitel 12</w:t>
            </w:r>
          </w:p>
        </w:tc>
      </w:tr>
      <w:tr w:rsidR="002B7FC9" w:rsidRPr="00D354A3" w14:paraId="5AC1966B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256A2B25" w14:textId="77777777" w:rsidR="002B7FC9" w:rsidRPr="00D354A3" w:rsidRDefault="00166454" w:rsidP="00566BCD">
            <w:pPr>
              <w:pStyle w:val="JS-Titel"/>
            </w:pPr>
            <w:r w:rsidRPr="00D354A3">
              <w:t>Fürbitte bei Paulus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01D69BBB" w14:textId="387597C0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Epheser 1,15-20</w:t>
            </w:r>
            <w:r w:rsidRPr="00D354A3">
              <w:rPr>
                <w:sz w:val="20"/>
                <w:szCs w:val="20"/>
              </w:rPr>
              <w:br/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2121039E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Paulus betet für andere</w:t>
            </w:r>
          </w:p>
          <w:p w14:paraId="0A947E19" w14:textId="0514B428" w:rsidR="002B7FC9" w:rsidRPr="00D354A3" w:rsidRDefault="00166454" w:rsidP="00021C4C">
            <w:pPr>
              <w:pStyle w:val="JS-AufzhlungBibeltexte"/>
            </w:pPr>
            <w:r w:rsidRPr="00D354A3">
              <w:t>Philipper 1,4</w:t>
            </w:r>
            <w:r w:rsidR="00863D87">
              <w:t>.9-11</w:t>
            </w:r>
          </w:p>
          <w:p w14:paraId="7DB64A50" w14:textId="77777777" w:rsidR="002B7FC9" w:rsidRPr="00D354A3" w:rsidRDefault="00166454" w:rsidP="00021C4C">
            <w:pPr>
              <w:pStyle w:val="JS-AufzhlungBibeltexte"/>
            </w:pPr>
            <w:r w:rsidRPr="00D354A3">
              <w:t>1. Thess 1,2-4</w:t>
            </w:r>
          </w:p>
          <w:p w14:paraId="554DD8F8" w14:textId="77777777" w:rsidR="002B7FC9" w:rsidRPr="00D354A3" w:rsidRDefault="00166454" w:rsidP="00021C4C">
            <w:pPr>
              <w:pStyle w:val="JS-AufzhlungBibeltexte"/>
            </w:pPr>
            <w:r w:rsidRPr="00D354A3">
              <w:t>2. Thess 1,11.12</w:t>
            </w:r>
          </w:p>
          <w:p w14:paraId="26899051" w14:textId="77777777" w:rsidR="002B7FC9" w:rsidRPr="00D354A3" w:rsidRDefault="00166454" w:rsidP="00021C4C">
            <w:pPr>
              <w:pStyle w:val="JS-AufzhlungBibeltexte"/>
            </w:pPr>
            <w:r w:rsidRPr="00D354A3">
              <w:t>2. Timotheus 1,3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06722E53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hilipper 1,9-11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6567D0C9" w14:textId="77777777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 xml:space="preserve">Das Gebet, Kapitel 20 </w:t>
            </w:r>
          </w:p>
        </w:tc>
      </w:tr>
      <w:tr w:rsidR="002B7FC9" w:rsidRPr="00D354A3" w14:paraId="7F7E11BC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4FB47A2F" w14:textId="77777777" w:rsidR="002B7FC9" w:rsidRPr="00D354A3" w:rsidRDefault="00166454" w:rsidP="00566BCD">
            <w:pPr>
              <w:pStyle w:val="JS-Titel"/>
            </w:pPr>
            <w:r w:rsidRPr="00D354A3">
              <w:t xml:space="preserve">Das Gebet der Gemeinde 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59C04BD1" w14:textId="623BE936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p</w:t>
            </w:r>
            <w:r w:rsidR="00F1361C">
              <w:rPr>
                <w:sz w:val="20"/>
                <w:szCs w:val="20"/>
              </w:rPr>
              <w:t>ostelgeschichte</w:t>
            </w:r>
            <w:r w:rsidRPr="00D354A3">
              <w:rPr>
                <w:sz w:val="20"/>
                <w:szCs w:val="20"/>
              </w:rPr>
              <w:t xml:space="preserve"> 4,23-31</w:t>
            </w:r>
          </w:p>
          <w:p w14:paraId="41297C99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6F9DD418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14DE86BF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37E401C3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41246E68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2DAC5A15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4808AA59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0F7C068E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2414307B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3594AFAF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24248D9D" w14:textId="77777777" w:rsidR="002B7FC9" w:rsidRPr="00D354A3" w:rsidRDefault="002B7F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29598CFD" w14:textId="77777777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Miteinander beten</w:t>
            </w:r>
          </w:p>
          <w:p w14:paraId="6B828E4A" w14:textId="773780C9" w:rsidR="002B7FC9" w:rsidRPr="00D354A3" w:rsidRDefault="00524ABD" w:rsidP="00021C4C">
            <w:pPr>
              <w:pStyle w:val="JS-AufzhlungBibeltexte"/>
            </w:pPr>
            <w:r w:rsidRPr="00D354A3">
              <w:t>Ap</w:t>
            </w:r>
            <w:r>
              <w:t>ostelgeschichte</w:t>
            </w:r>
            <w:r w:rsidR="00166454" w:rsidRPr="00D354A3">
              <w:t xml:space="preserve"> 4,1-22 (Hintergrund)</w:t>
            </w:r>
          </w:p>
          <w:p w14:paraId="417E5A2D" w14:textId="2D3C54FC" w:rsidR="002B7FC9" w:rsidRPr="00D354A3" w:rsidRDefault="00166454" w:rsidP="001F590B">
            <w:pPr>
              <w:pStyle w:val="JS-AufzhlungBibeltexte"/>
            </w:pPr>
            <w:r w:rsidRPr="00D354A3">
              <w:t>Matthäus 18,19.20</w:t>
            </w:r>
          </w:p>
          <w:p w14:paraId="27563AFA" w14:textId="6AF3B632" w:rsidR="002B7FC9" w:rsidRPr="00D354A3" w:rsidRDefault="00524ABD" w:rsidP="00021C4C">
            <w:pPr>
              <w:pStyle w:val="JS-AufzhlungBibeltexte"/>
            </w:pPr>
            <w:r w:rsidRPr="00D354A3">
              <w:t>Ap</w:t>
            </w:r>
            <w:r>
              <w:t>ostelgeschichte</w:t>
            </w:r>
            <w:r w:rsidRPr="00D354A3">
              <w:t xml:space="preserve"> </w:t>
            </w:r>
            <w:r w:rsidR="00166454" w:rsidRPr="00D354A3">
              <w:t>1,14</w:t>
            </w:r>
          </w:p>
          <w:p w14:paraId="32215F5D" w14:textId="2BF8BF7B" w:rsidR="002B7FC9" w:rsidRPr="00D354A3" w:rsidRDefault="00524ABD" w:rsidP="00021C4C">
            <w:pPr>
              <w:pStyle w:val="JS-AufzhlungBibeltexte"/>
            </w:pPr>
            <w:r w:rsidRPr="00D354A3">
              <w:t>Ap</w:t>
            </w:r>
            <w:r>
              <w:t>ostelgeschichte</w:t>
            </w:r>
            <w:r w:rsidR="00166454" w:rsidRPr="00D354A3">
              <w:t xml:space="preserve"> 2,42</w:t>
            </w:r>
          </w:p>
          <w:p w14:paraId="455444C2" w14:textId="45FDAB2C" w:rsidR="002B7FC9" w:rsidRPr="00D354A3" w:rsidRDefault="00524ABD" w:rsidP="00021C4C">
            <w:pPr>
              <w:pStyle w:val="JS-AufzhlungBibeltexte"/>
            </w:pPr>
            <w:r w:rsidRPr="00D354A3">
              <w:t>Ap</w:t>
            </w:r>
            <w:r>
              <w:t>ostelgeschichte</w:t>
            </w:r>
            <w:r w:rsidR="00166454" w:rsidRPr="00D354A3">
              <w:t xml:space="preserve"> 12,12</w:t>
            </w:r>
          </w:p>
          <w:p w14:paraId="121567FB" w14:textId="27CD8B59" w:rsidR="002B7FC9" w:rsidRPr="00D354A3" w:rsidRDefault="00524ABD" w:rsidP="00021C4C">
            <w:pPr>
              <w:pStyle w:val="JS-AufzhlungBibeltexte"/>
            </w:pPr>
            <w:r w:rsidRPr="00D354A3">
              <w:t>Ap</w:t>
            </w:r>
            <w:r>
              <w:t xml:space="preserve">ostelgeschichte </w:t>
            </w:r>
            <w:r w:rsidR="00166454" w:rsidRPr="00D354A3">
              <w:t>20,36</w:t>
            </w:r>
          </w:p>
          <w:p w14:paraId="5A42D56F" w14:textId="3E3B3A5A" w:rsidR="002B7FC9" w:rsidRPr="00D354A3" w:rsidRDefault="00D109D7" w:rsidP="00021C4C">
            <w:pPr>
              <w:pStyle w:val="JS-AufzhlungBibeltexte"/>
              <w:rPr>
                <w:u w:val="single"/>
              </w:rPr>
            </w:pPr>
            <w:r w:rsidRPr="00D354A3">
              <w:t>Ap</w:t>
            </w:r>
            <w:r>
              <w:t>ostelgeschichte</w:t>
            </w:r>
            <w:r w:rsidR="00166454" w:rsidRPr="00D354A3">
              <w:t xml:space="preserve"> 21,5.6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5102E794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18,19.20</w:t>
            </w:r>
          </w:p>
          <w:p w14:paraId="777AF3F3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42EDB3A7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3411E99B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2E3BB447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437FE0E2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1BE316D2" w14:textId="77777777" w:rsidR="002B7FC9" w:rsidRPr="00D354A3" w:rsidRDefault="002B7F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2553536D" w14:textId="1AE433D0" w:rsidR="00C743B8" w:rsidRDefault="00C743B8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te Nachricht für alle, Kapitel 6</w:t>
            </w:r>
          </w:p>
          <w:p w14:paraId="71EF2C29" w14:textId="3EF3AD7C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ebet, Kapitel 15</w:t>
            </w:r>
          </w:p>
        </w:tc>
      </w:tr>
      <w:tr w:rsidR="002B7FC9" w:rsidRPr="00D354A3" w14:paraId="2D105134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227B486B" w14:textId="77777777" w:rsidR="002B7FC9" w:rsidRPr="00D354A3" w:rsidRDefault="00166454" w:rsidP="00566BCD">
            <w:pPr>
              <w:pStyle w:val="JS-Titel"/>
            </w:pPr>
            <w:r w:rsidRPr="00D354A3">
              <w:t>Das hohepriester-liche Gebet Jesu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6E95F2BB" w14:textId="632FB101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17,1-26</w:t>
            </w:r>
            <w:r w:rsidR="00D6107B">
              <w:rPr>
                <w:sz w:val="20"/>
                <w:szCs w:val="20"/>
              </w:rPr>
              <w:t>*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098DE32D" w14:textId="31F01A5A" w:rsidR="002B7FC9" w:rsidRPr="00D354A3" w:rsidRDefault="00166454">
            <w:pPr>
              <w:spacing w:line="264" w:lineRule="auto"/>
              <w:rPr>
                <w:sz w:val="20"/>
                <w:szCs w:val="20"/>
                <w:u w:val="single"/>
              </w:rPr>
            </w:pPr>
            <w:r w:rsidRPr="00D354A3">
              <w:rPr>
                <w:sz w:val="20"/>
                <w:szCs w:val="20"/>
                <w:u w:val="single"/>
              </w:rPr>
              <w:t>Jesu</w:t>
            </w:r>
            <w:r w:rsidR="00D6107B">
              <w:rPr>
                <w:sz w:val="20"/>
                <w:szCs w:val="20"/>
                <w:u w:val="single"/>
              </w:rPr>
              <w:t xml:space="preserve"> Fürbitte</w:t>
            </w:r>
          </w:p>
          <w:p w14:paraId="2350F6E9" w14:textId="77777777" w:rsidR="002B7FC9" w:rsidRPr="00D354A3" w:rsidRDefault="00166454" w:rsidP="00021C4C">
            <w:pPr>
              <w:pStyle w:val="JS-AufzhlungBibeltexte"/>
            </w:pPr>
            <w:r w:rsidRPr="00D354A3">
              <w:t>Lukas 6,12.13</w:t>
            </w:r>
          </w:p>
          <w:p w14:paraId="3EA251DD" w14:textId="77777777" w:rsidR="002B7FC9" w:rsidRDefault="00166454" w:rsidP="00021C4C">
            <w:pPr>
              <w:pStyle w:val="JS-AufzhlungBibeltexte"/>
            </w:pPr>
            <w:r w:rsidRPr="00D354A3">
              <w:t>Lukas 22,32</w:t>
            </w:r>
          </w:p>
          <w:p w14:paraId="30972F2A" w14:textId="77777777" w:rsidR="00807BE0" w:rsidRDefault="00807BE0" w:rsidP="00021C4C">
            <w:pPr>
              <w:pStyle w:val="JS-AufzhlungBibeltexte"/>
            </w:pPr>
            <w:r>
              <w:t>Lukas 23,34</w:t>
            </w:r>
          </w:p>
          <w:p w14:paraId="7D9EDA88" w14:textId="77777777" w:rsidR="00807BE0" w:rsidRDefault="00807BE0" w:rsidP="00021C4C">
            <w:pPr>
              <w:pStyle w:val="JS-AufzhlungBibeltexte"/>
            </w:pPr>
            <w:r>
              <w:t>Johannes 14,16</w:t>
            </w:r>
          </w:p>
          <w:p w14:paraId="14DC4C8A" w14:textId="77777777" w:rsidR="00807BE0" w:rsidRDefault="00807BE0" w:rsidP="00021C4C">
            <w:pPr>
              <w:pStyle w:val="JS-AufzhlungBibeltexte"/>
            </w:pPr>
            <w:r>
              <w:t>Römer 8,34</w:t>
            </w:r>
          </w:p>
          <w:p w14:paraId="741D2002" w14:textId="73259594" w:rsidR="00807BE0" w:rsidRPr="00D354A3" w:rsidRDefault="00807BE0" w:rsidP="00021C4C">
            <w:pPr>
              <w:pStyle w:val="JS-AufzhlungBibeltexte"/>
            </w:pPr>
            <w:r>
              <w:t>Hebräer 7,25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1C61E4FD" w14:textId="77777777" w:rsidR="002B7FC9" w:rsidRPr="00D354A3" w:rsidRDefault="00166454">
            <w:pPr>
              <w:jc w:val="both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17,20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77D6DFBD" w14:textId="77777777" w:rsidR="00536C13" w:rsidRDefault="00536C13">
            <w:pPr>
              <w:spacing w:after="40"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 Sieg der Liebe, S. 664; </w:t>
            </w:r>
          </w:p>
          <w:p w14:paraId="729A85EA" w14:textId="0CFD98AD" w:rsidR="002B7FC9" w:rsidRPr="00D354A3" w:rsidRDefault="00166454">
            <w:pPr>
              <w:spacing w:after="40"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ebet, Kapitel 21</w:t>
            </w:r>
          </w:p>
        </w:tc>
      </w:tr>
      <w:tr w:rsidR="002B7FC9" w:rsidRPr="00D354A3" w14:paraId="0D1CE898" w14:textId="77777777">
        <w:trPr>
          <w:trHeight w:val="560"/>
        </w:trPr>
        <w:tc>
          <w:tcPr>
            <w:tcW w:w="1771" w:type="dxa"/>
            <w:tcMar>
              <w:top w:w="57" w:type="dxa"/>
              <w:bottom w:w="57" w:type="dxa"/>
            </w:tcMar>
          </w:tcPr>
          <w:p w14:paraId="660800A5" w14:textId="77777777" w:rsidR="002B7FC9" w:rsidRPr="00D354A3" w:rsidRDefault="00166454" w:rsidP="00566BCD">
            <w:pPr>
              <w:pStyle w:val="JS-Titel"/>
            </w:pPr>
            <w:r w:rsidRPr="00D354A3">
              <w:t>Anbetung im Himmel</w:t>
            </w:r>
          </w:p>
        </w:tc>
        <w:tc>
          <w:tcPr>
            <w:tcW w:w="1751" w:type="dxa"/>
            <w:tcMar>
              <w:top w:w="57" w:type="dxa"/>
              <w:bottom w:w="57" w:type="dxa"/>
            </w:tcMar>
          </w:tcPr>
          <w:p w14:paraId="5C0DA217" w14:textId="107A4DD0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Offenbarung 5,1-14</w:t>
            </w:r>
            <w:r w:rsidR="00244FD9">
              <w:rPr>
                <w:sz w:val="20"/>
                <w:szCs w:val="20"/>
              </w:rPr>
              <w:t>*</w:t>
            </w:r>
          </w:p>
        </w:tc>
        <w:tc>
          <w:tcPr>
            <w:tcW w:w="2321" w:type="dxa"/>
            <w:tcMar>
              <w:top w:w="57" w:type="dxa"/>
              <w:bottom w:w="57" w:type="dxa"/>
            </w:tcMar>
          </w:tcPr>
          <w:p w14:paraId="121038A1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Himmlische Gebete</w:t>
            </w:r>
          </w:p>
          <w:p w14:paraId="13593E06" w14:textId="77777777" w:rsidR="002B7FC9" w:rsidRPr="00D354A3" w:rsidRDefault="00166454" w:rsidP="00021C4C">
            <w:pPr>
              <w:pStyle w:val="JS-AufzhlungBibeltexte"/>
            </w:pPr>
            <w:r w:rsidRPr="00D354A3">
              <w:t>Offenbarung 4,9-11</w:t>
            </w:r>
          </w:p>
          <w:p w14:paraId="61AD353C" w14:textId="77777777" w:rsidR="002B7FC9" w:rsidRPr="00D354A3" w:rsidRDefault="00166454" w:rsidP="00021C4C">
            <w:pPr>
              <w:pStyle w:val="JS-AufzhlungBibeltexte"/>
            </w:pPr>
            <w:r w:rsidRPr="00D354A3">
              <w:t>Offenbarung 7,9-12</w:t>
            </w:r>
          </w:p>
          <w:p w14:paraId="4CE01C75" w14:textId="77777777" w:rsidR="002B7FC9" w:rsidRPr="00D354A3" w:rsidRDefault="00166454" w:rsidP="00021C4C">
            <w:pPr>
              <w:pStyle w:val="JS-AufzhlungBibeltexte"/>
            </w:pPr>
            <w:r w:rsidRPr="00D354A3">
              <w:t>Offenbarung 15,2-4</w:t>
            </w:r>
          </w:p>
          <w:p w14:paraId="4CB0904A" w14:textId="77777777" w:rsidR="002B7FC9" w:rsidRPr="00D354A3" w:rsidRDefault="00166454" w:rsidP="00021C4C">
            <w:pPr>
              <w:pStyle w:val="JS-AufzhlungBibeltexte"/>
            </w:pPr>
            <w:r w:rsidRPr="00D354A3">
              <w:t>Offenbarung 19,1-7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2C9C5448" w14:textId="6E0D3C0B" w:rsidR="002B7FC9" w:rsidRPr="00D354A3" w:rsidRDefault="00166454">
            <w:pPr>
              <w:spacing w:before="48"/>
              <w:ind w:left="227" w:hanging="227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Offenbarung 4,1</w:t>
            </w:r>
            <w:r w:rsidR="00F75305">
              <w:rPr>
                <w:sz w:val="20"/>
                <w:szCs w:val="20"/>
              </w:rPr>
              <w:t>1</w:t>
            </w:r>
          </w:p>
        </w:tc>
        <w:tc>
          <w:tcPr>
            <w:tcW w:w="1770" w:type="dxa"/>
            <w:tcMar>
              <w:top w:w="57" w:type="dxa"/>
              <w:bottom w:w="57" w:type="dxa"/>
            </w:tcMar>
          </w:tcPr>
          <w:p w14:paraId="045A0921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ebet, Kapitel 28</w:t>
            </w:r>
          </w:p>
        </w:tc>
      </w:tr>
    </w:tbl>
    <w:p w14:paraId="2913CC23" w14:textId="77777777" w:rsidR="002B7FC9" w:rsidRPr="00D354A3" w:rsidRDefault="002B7FC9">
      <w:pPr>
        <w:rPr>
          <w:sz w:val="20"/>
          <w:szCs w:val="20"/>
        </w:rPr>
      </w:pPr>
    </w:p>
    <w:sectPr w:rsidR="002B7FC9" w:rsidRPr="00D354A3">
      <w:headerReference w:type="default" r:id="rId7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FD0D04" w14:textId="77777777" w:rsidR="00762F0F" w:rsidRDefault="00762F0F" w:rsidP="001D72D3">
      <w:pPr>
        <w:spacing w:after="0" w:line="240" w:lineRule="auto"/>
      </w:pPr>
      <w:r>
        <w:separator/>
      </w:r>
    </w:p>
  </w:endnote>
  <w:endnote w:type="continuationSeparator" w:id="0">
    <w:p w14:paraId="6AAE526B" w14:textId="77777777" w:rsidR="00762F0F" w:rsidRDefault="00762F0F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376125" w14:textId="77777777" w:rsidR="00762F0F" w:rsidRDefault="00762F0F" w:rsidP="001D72D3">
      <w:pPr>
        <w:spacing w:after="0" w:line="240" w:lineRule="auto"/>
      </w:pPr>
      <w:r>
        <w:separator/>
      </w:r>
    </w:p>
  </w:footnote>
  <w:footnote w:type="continuationSeparator" w:id="0">
    <w:p w14:paraId="5AA65AD0" w14:textId="77777777" w:rsidR="00762F0F" w:rsidRDefault="00762F0F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742D65" w14:paraId="6AC8D8E6" w14:textId="77777777" w:rsidTr="0060211A">
      <w:tc>
        <w:tcPr>
          <w:tcW w:w="4814" w:type="dxa"/>
        </w:tcPr>
        <w:p w14:paraId="2DE135A7" w14:textId="77777777" w:rsidR="00742D65" w:rsidRDefault="00742D65" w:rsidP="00742D65">
          <w:pPr>
            <w:pStyle w:val="Kopfzeile"/>
          </w:pPr>
          <w:r>
            <w:rPr>
              <w:noProof/>
            </w:rPr>
            <w:drawing>
              <wp:inline distT="0" distB="0" distL="0" distR="0" wp14:anchorId="09A68B1A" wp14:editId="55332C3A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33D418D1" w14:textId="77777777" w:rsidR="00742D65" w:rsidRDefault="00742D65" w:rsidP="00742D65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2734875C" wp14:editId="2539A98B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742D65" w14:paraId="6A6040E5" w14:textId="77777777" w:rsidTr="0060211A">
      <w:tc>
        <w:tcPr>
          <w:tcW w:w="4814" w:type="dxa"/>
        </w:tcPr>
        <w:p w14:paraId="3635DAA1" w14:textId="77777777" w:rsidR="00742D65" w:rsidRDefault="00742D65" w:rsidP="00742D65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4B111BB1" w14:textId="77777777" w:rsidR="00742D65" w:rsidRDefault="00742D65" w:rsidP="00742D65">
          <w:pPr>
            <w:pStyle w:val="Kopfzeile"/>
            <w:jc w:val="right"/>
            <w:rPr>
              <w:noProof/>
            </w:rPr>
          </w:pPr>
        </w:p>
      </w:tc>
    </w:tr>
  </w:tbl>
  <w:p w14:paraId="30C34E09" w14:textId="77777777" w:rsidR="00742D65" w:rsidRDefault="00742D6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93100656">
    <w:abstractNumId w:val="27"/>
  </w:num>
  <w:num w:numId="2" w16cid:durableId="1387290297">
    <w:abstractNumId w:val="6"/>
  </w:num>
  <w:num w:numId="3" w16cid:durableId="1150512136">
    <w:abstractNumId w:val="25"/>
  </w:num>
  <w:num w:numId="4" w16cid:durableId="1051274210">
    <w:abstractNumId w:val="14"/>
  </w:num>
  <w:num w:numId="5" w16cid:durableId="1848321229">
    <w:abstractNumId w:val="19"/>
  </w:num>
  <w:num w:numId="6" w16cid:durableId="1804227635">
    <w:abstractNumId w:val="17"/>
  </w:num>
  <w:num w:numId="7" w16cid:durableId="804735653">
    <w:abstractNumId w:val="10"/>
  </w:num>
  <w:num w:numId="8" w16cid:durableId="1803385396">
    <w:abstractNumId w:val="11"/>
  </w:num>
  <w:num w:numId="9" w16cid:durableId="73014513">
    <w:abstractNumId w:val="20"/>
  </w:num>
  <w:num w:numId="10" w16cid:durableId="1830704648">
    <w:abstractNumId w:val="18"/>
  </w:num>
  <w:num w:numId="11" w16cid:durableId="712390064">
    <w:abstractNumId w:val="0"/>
  </w:num>
  <w:num w:numId="12" w16cid:durableId="791244554">
    <w:abstractNumId w:val="3"/>
  </w:num>
  <w:num w:numId="13" w16cid:durableId="1237394112">
    <w:abstractNumId w:val="8"/>
  </w:num>
  <w:num w:numId="14" w16cid:durableId="804196705">
    <w:abstractNumId w:val="5"/>
  </w:num>
  <w:num w:numId="15" w16cid:durableId="700592944">
    <w:abstractNumId w:val="12"/>
  </w:num>
  <w:num w:numId="16" w16cid:durableId="873154224">
    <w:abstractNumId w:val="13"/>
  </w:num>
  <w:num w:numId="17" w16cid:durableId="615064394">
    <w:abstractNumId w:val="2"/>
  </w:num>
  <w:num w:numId="18" w16cid:durableId="532574179">
    <w:abstractNumId w:val="24"/>
  </w:num>
  <w:num w:numId="19" w16cid:durableId="1076515083">
    <w:abstractNumId w:val="4"/>
  </w:num>
  <w:num w:numId="20" w16cid:durableId="1559046814">
    <w:abstractNumId w:val="7"/>
  </w:num>
  <w:num w:numId="21" w16cid:durableId="2013411345">
    <w:abstractNumId w:val="23"/>
  </w:num>
  <w:num w:numId="22" w16cid:durableId="2025092291">
    <w:abstractNumId w:val="22"/>
  </w:num>
  <w:num w:numId="23" w16cid:durableId="2097166154">
    <w:abstractNumId w:val="9"/>
  </w:num>
  <w:num w:numId="24" w16cid:durableId="396897973">
    <w:abstractNumId w:val="21"/>
  </w:num>
  <w:num w:numId="25" w16cid:durableId="1641501323">
    <w:abstractNumId w:val="16"/>
  </w:num>
  <w:num w:numId="26" w16cid:durableId="61914910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06083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42306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2814810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972163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474221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96142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34106122">
    <w:abstractNumId w:val="15"/>
  </w:num>
  <w:num w:numId="34" w16cid:durableId="1040977589">
    <w:abstractNumId w:val="1"/>
  </w:num>
  <w:num w:numId="35" w16cid:durableId="8023092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1530262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I2Mrc0szQ3tDBR0lEKTi0uzszPAykwrAUAju20cCwAAAA="/>
  </w:docVars>
  <w:rsids>
    <w:rsidRoot w:val="002B7FC9"/>
    <w:rsid w:val="000017A9"/>
    <w:rsid w:val="00007938"/>
    <w:rsid w:val="00021C4C"/>
    <w:rsid w:val="00021EFA"/>
    <w:rsid w:val="00027495"/>
    <w:rsid w:val="000309F0"/>
    <w:rsid w:val="00041566"/>
    <w:rsid w:val="00045738"/>
    <w:rsid w:val="00050CFA"/>
    <w:rsid w:val="00073E51"/>
    <w:rsid w:val="000A1A52"/>
    <w:rsid w:val="000B0FBB"/>
    <w:rsid w:val="000C1C66"/>
    <w:rsid w:val="000C3599"/>
    <w:rsid w:val="000C477A"/>
    <w:rsid w:val="000E0CD4"/>
    <w:rsid w:val="000E23D7"/>
    <w:rsid w:val="000E6634"/>
    <w:rsid w:val="00125EBF"/>
    <w:rsid w:val="00131C5B"/>
    <w:rsid w:val="00141811"/>
    <w:rsid w:val="00165CD0"/>
    <w:rsid w:val="00166454"/>
    <w:rsid w:val="00167830"/>
    <w:rsid w:val="00174EA2"/>
    <w:rsid w:val="00176399"/>
    <w:rsid w:val="00182E8B"/>
    <w:rsid w:val="001A336E"/>
    <w:rsid w:val="001A4604"/>
    <w:rsid w:val="001B40A1"/>
    <w:rsid w:val="001C28B2"/>
    <w:rsid w:val="001C3ED5"/>
    <w:rsid w:val="001C4D22"/>
    <w:rsid w:val="001D72D3"/>
    <w:rsid w:val="001F590B"/>
    <w:rsid w:val="002138E2"/>
    <w:rsid w:val="002155A0"/>
    <w:rsid w:val="00217ADB"/>
    <w:rsid w:val="00234DA9"/>
    <w:rsid w:val="00236B05"/>
    <w:rsid w:val="00244FD9"/>
    <w:rsid w:val="00265BED"/>
    <w:rsid w:val="00266CE2"/>
    <w:rsid w:val="00270DC6"/>
    <w:rsid w:val="002B0E38"/>
    <w:rsid w:val="002B143F"/>
    <w:rsid w:val="002B290B"/>
    <w:rsid w:val="002B5375"/>
    <w:rsid w:val="002B7FC9"/>
    <w:rsid w:val="002C02E6"/>
    <w:rsid w:val="002C20A9"/>
    <w:rsid w:val="002D421E"/>
    <w:rsid w:val="002F508F"/>
    <w:rsid w:val="002F5204"/>
    <w:rsid w:val="00310FFD"/>
    <w:rsid w:val="003337A2"/>
    <w:rsid w:val="0034103D"/>
    <w:rsid w:val="003502E9"/>
    <w:rsid w:val="003531E5"/>
    <w:rsid w:val="00354AEC"/>
    <w:rsid w:val="003560ED"/>
    <w:rsid w:val="0037373A"/>
    <w:rsid w:val="00375B65"/>
    <w:rsid w:val="00375EB7"/>
    <w:rsid w:val="003869DD"/>
    <w:rsid w:val="003A1D2C"/>
    <w:rsid w:val="003A1E40"/>
    <w:rsid w:val="003A5983"/>
    <w:rsid w:val="003B0298"/>
    <w:rsid w:val="003B040A"/>
    <w:rsid w:val="003C34DE"/>
    <w:rsid w:val="003D04DB"/>
    <w:rsid w:val="003D3A0D"/>
    <w:rsid w:val="003F16E4"/>
    <w:rsid w:val="003F59DC"/>
    <w:rsid w:val="00406841"/>
    <w:rsid w:val="00436545"/>
    <w:rsid w:val="004503B9"/>
    <w:rsid w:val="00451131"/>
    <w:rsid w:val="0045472A"/>
    <w:rsid w:val="00476F16"/>
    <w:rsid w:val="00482D7E"/>
    <w:rsid w:val="004A7BD7"/>
    <w:rsid w:val="004B4D54"/>
    <w:rsid w:val="004C76AF"/>
    <w:rsid w:val="004E687A"/>
    <w:rsid w:val="004F2768"/>
    <w:rsid w:val="004F3E86"/>
    <w:rsid w:val="004F6EC5"/>
    <w:rsid w:val="005003E1"/>
    <w:rsid w:val="00503C9D"/>
    <w:rsid w:val="005148F8"/>
    <w:rsid w:val="005230C4"/>
    <w:rsid w:val="00524ABD"/>
    <w:rsid w:val="00536C13"/>
    <w:rsid w:val="00551312"/>
    <w:rsid w:val="00560A0D"/>
    <w:rsid w:val="00566BCD"/>
    <w:rsid w:val="00570475"/>
    <w:rsid w:val="005879C4"/>
    <w:rsid w:val="005B2BC3"/>
    <w:rsid w:val="00630507"/>
    <w:rsid w:val="006752DE"/>
    <w:rsid w:val="00691BF8"/>
    <w:rsid w:val="006C06AE"/>
    <w:rsid w:val="006D77B2"/>
    <w:rsid w:val="006E7FB2"/>
    <w:rsid w:val="006F1625"/>
    <w:rsid w:val="00711578"/>
    <w:rsid w:val="0072299A"/>
    <w:rsid w:val="00742D65"/>
    <w:rsid w:val="00762F0F"/>
    <w:rsid w:val="0076388B"/>
    <w:rsid w:val="0077385B"/>
    <w:rsid w:val="00774323"/>
    <w:rsid w:val="00780CEB"/>
    <w:rsid w:val="007846A6"/>
    <w:rsid w:val="00786A7E"/>
    <w:rsid w:val="007C51C6"/>
    <w:rsid w:val="007D4D4D"/>
    <w:rsid w:val="007F0E2B"/>
    <w:rsid w:val="007F2D4E"/>
    <w:rsid w:val="007F7C0B"/>
    <w:rsid w:val="00806559"/>
    <w:rsid w:val="00807BE0"/>
    <w:rsid w:val="00840DE4"/>
    <w:rsid w:val="00843800"/>
    <w:rsid w:val="00844AC4"/>
    <w:rsid w:val="00851C74"/>
    <w:rsid w:val="008552B4"/>
    <w:rsid w:val="0086040A"/>
    <w:rsid w:val="00863590"/>
    <w:rsid w:val="00863D87"/>
    <w:rsid w:val="0088039F"/>
    <w:rsid w:val="0088551D"/>
    <w:rsid w:val="008B0B3A"/>
    <w:rsid w:val="008B0E43"/>
    <w:rsid w:val="008B61F5"/>
    <w:rsid w:val="008B7F0B"/>
    <w:rsid w:val="008C37D9"/>
    <w:rsid w:val="008D6DBD"/>
    <w:rsid w:val="009036D4"/>
    <w:rsid w:val="009142AC"/>
    <w:rsid w:val="0091746F"/>
    <w:rsid w:val="00920B82"/>
    <w:rsid w:val="0092565D"/>
    <w:rsid w:val="00942399"/>
    <w:rsid w:val="009454F2"/>
    <w:rsid w:val="00985DEF"/>
    <w:rsid w:val="00995447"/>
    <w:rsid w:val="009A268B"/>
    <w:rsid w:val="009A56B9"/>
    <w:rsid w:val="009A5944"/>
    <w:rsid w:val="009B0CF8"/>
    <w:rsid w:val="009D18CA"/>
    <w:rsid w:val="009E5511"/>
    <w:rsid w:val="00A06D40"/>
    <w:rsid w:val="00A37894"/>
    <w:rsid w:val="00A570CB"/>
    <w:rsid w:val="00A6614D"/>
    <w:rsid w:val="00A73E48"/>
    <w:rsid w:val="00A7606E"/>
    <w:rsid w:val="00A91DE0"/>
    <w:rsid w:val="00AA3EDB"/>
    <w:rsid w:val="00AA45F1"/>
    <w:rsid w:val="00AD4F71"/>
    <w:rsid w:val="00AE1352"/>
    <w:rsid w:val="00AE6AFF"/>
    <w:rsid w:val="00AF0F1E"/>
    <w:rsid w:val="00B007FE"/>
    <w:rsid w:val="00B444B1"/>
    <w:rsid w:val="00B461A0"/>
    <w:rsid w:val="00B52BAB"/>
    <w:rsid w:val="00B5504C"/>
    <w:rsid w:val="00BA163E"/>
    <w:rsid w:val="00BA3A32"/>
    <w:rsid w:val="00BB07EC"/>
    <w:rsid w:val="00BB1B31"/>
    <w:rsid w:val="00BB62DA"/>
    <w:rsid w:val="00BC1D35"/>
    <w:rsid w:val="00BD2A6A"/>
    <w:rsid w:val="00C153BD"/>
    <w:rsid w:val="00C233E3"/>
    <w:rsid w:val="00C25ADA"/>
    <w:rsid w:val="00C436D7"/>
    <w:rsid w:val="00C47B14"/>
    <w:rsid w:val="00C62F70"/>
    <w:rsid w:val="00C7029A"/>
    <w:rsid w:val="00C736C4"/>
    <w:rsid w:val="00C743B8"/>
    <w:rsid w:val="00CA7CDF"/>
    <w:rsid w:val="00CB2FA2"/>
    <w:rsid w:val="00CF0FDC"/>
    <w:rsid w:val="00CF7EE0"/>
    <w:rsid w:val="00D03143"/>
    <w:rsid w:val="00D109D7"/>
    <w:rsid w:val="00D23455"/>
    <w:rsid w:val="00D23524"/>
    <w:rsid w:val="00D354A3"/>
    <w:rsid w:val="00D50BA9"/>
    <w:rsid w:val="00D51B87"/>
    <w:rsid w:val="00D6107B"/>
    <w:rsid w:val="00D81B0F"/>
    <w:rsid w:val="00D872AC"/>
    <w:rsid w:val="00D90305"/>
    <w:rsid w:val="00D917E7"/>
    <w:rsid w:val="00D97EBF"/>
    <w:rsid w:val="00DB29BE"/>
    <w:rsid w:val="00DF34D1"/>
    <w:rsid w:val="00E36FD4"/>
    <w:rsid w:val="00E4692A"/>
    <w:rsid w:val="00E50661"/>
    <w:rsid w:val="00E60671"/>
    <w:rsid w:val="00E9505B"/>
    <w:rsid w:val="00E95164"/>
    <w:rsid w:val="00E96103"/>
    <w:rsid w:val="00E96229"/>
    <w:rsid w:val="00EB1CB8"/>
    <w:rsid w:val="00EB2ADB"/>
    <w:rsid w:val="00ED01E3"/>
    <w:rsid w:val="00EE5892"/>
    <w:rsid w:val="00EF46D0"/>
    <w:rsid w:val="00EF515A"/>
    <w:rsid w:val="00F062E9"/>
    <w:rsid w:val="00F1361C"/>
    <w:rsid w:val="00F36686"/>
    <w:rsid w:val="00F371E4"/>
    <w:rsid w:val="00F53560"/>
    <w:rsid w:val="00F642EF"/>
    <w:rsid w:val="00F72968"/>
    <w:rsid w:val="00F75305"/>
    <w:rsid w:val="00F806B1"/>
    <w:rsid w:val="00F876A7"/>
    <w:rsid w:val="00F92563"/>
    <w:rsid w:val="00FA517F"/>
    <w:rsid w:val="00FC19F2"/>
    <w:rsid w:val="00FC2CD7"/>
    <w:rsid w:val="00FC3E8E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75</cp:revision>
  <cp:lastPrinted>2019-09-23T09:04:00Z</cp:lastPrinted>
  <dcterms:created xsi:type="dcterms:W3CDTF">2021-03-01T13:13:00Z</dcterms:created>
  <dcterms:modified xsi:type="dcterms:W3CDTF">2024-08-04T05:03:00Z</dcterms:modified>
</cp:coreProperties>
</file>